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D3218" w14:textId="6E80936B" w:rsidR="004B0BDD" w:rsidRPr="00E915CE" w:rsidRDefault="00E915CE" w:rsidP="00E915CE">
      <w:pPr>
        <w:rPr>
          <w:rFonts w:cstheme="majorBidi"/>
          <w:b/>
          <w:bCs/>
          <w:szCs w:val="24"/>
        </w:rPr>
      </w:pPr>
      <w:r w:rsidRPr="00E915CE">
        <w:rPr>
          <w:rFonts w:cstheme="majorBidi"/>
          <w:b/>
          <w:bCs/>
          <w:szCs w:val="24"/>
        </w:rPr>
        <w:t>Supplementary material:</w:t>
      </w:r>
      <w:r w:rsidR="005C44DB" w:rsidRPr="00E915CE">
        <w:rPr>
          <w:rFonts w:cstheme="majorBidi"/>
          <w:b/>
          <w:bCs/>
          <w:szCs w:val="24"/>
        </w:rPr>
        <w:t xml:space="preserve"> </w:t>
      </w:r>
    </w:p>
    <w:p w14:paraId="7F2E6843" w14:textId="7EAA8D4C" w:rsidR="00E31D75" w:rsidRPr="00E1553F" w:rsidRDefault="00E31D75" w:rsidP="00E31D75">
      <w:pPr>
        <w:pStyle w:val="Caption"/>
        <w:keepNext/>
        <w:rPr>
          <w:i w:val="0"/>
          <w:iCs w:val="0"/>
          <w:sz w:val="24"/>
          <w:szCs w:val="24"/>
        </w:rPr>
      </w:pPr>
      <w:r w:rsidRPr="00E1553F">
        <w:rPr>
          <w:i w:val="0"/>
          <w:iCs w:val="0"/>
          <w:sz w:val="24"/>
          <w:szCs w:val="24"/>
        </w:rPr>
        <w:t>TABLE</w:t>
      </w:r>
      <w:r w:rsidR="00E1553F" w:rsidRPr="00E1553F">
        <w:rPr>
          <w:i w:val="0"/>
          <w:iCs w:val="0"/>
          <w:sz w:val="24"/>
          <w:szCs w:val="24"/>
        </w:rPr>
        <w:t xml:space="preserve"> SI</w:t>
      </w:r>
      <w:r w:rsidRPr="00E1553F">
        <w:rPr>
          <w:i w:val="0"/>
          <w:iCs w:val="0"/>
          <w:sz w:val="24"/>
          <w:szCs w:val="24"/>
        </w:rPr>
        <w:t>.</w:t>
      </w:r>
      <w:r w:rsidR="00000A74" w:rsidRPr="00E1553F">
        <w:rPr>
          <w:i w:val="0"/>
          <w:iCs w:val="0"/>
          <w:sz w:val="24"/>
          <w:szCs w:val="24"/>
        </w:rPr>
        <w:t xml:space="preserve"> </w:t>
      </w:r>
      <w:r w:rsidR="008D14C8" w:rsidRPr="00E1553F">
        <w:rPr>
          <w:i w:val="0"/>
          <w:iCs w:val="0"/>
          <w:sz w:val="24"/>
          <w:szCs w:val="24"/>
        </w:rPr>
        <w:t xml:space="preserve">Design parameters </w:t>
      </w:r>
    </w:p>
    <w:tbl>
      <w:tblPr>
        <w:tblStyle w:val="TableGrid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90"/>
      </w:tblGrid>
      <w:tr w:rsidR="00692A22" w14:paraId="42D3452E" w14:textId="54534532" w:rsidTr="00F121CC">
        <w:tc>
          <w:tcPr>
            <w:tcW w:w="1800" w:type="dxa"/>
            <w:tcBorders>
              <w:bottom w:val="single" w:sz="4" w:space="0" w:color="auto"/>
              <w:right w:val="nil"/>
            </w:tcBorders>
          </w:tcPr>
          <w:p w14:paraId="3262DFF5" w14:textId="77777777" w:rsidR="00692A22" w:rsidRPr="00BD7264" w:rsidRDefault="00692A22" w:rsidP="00031D18">
            <w:pPr>
              <w:jc w:val="both"/>
              <w:rPr>
                <w:rFonts w:cstheme="majorBidi"/>
                <w:szCs w:val="24"/>
              </w:rPr>
            </w:pPr>
            <w:r w:rsidRPr="00BD7264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</w:tcPr>
          <w:p w14:paraId="1636792C" w14:textId="305568A2" w:rsidR="00692A22" w:rsidRPr="00BD7264" w:rsidRDefault="00CD690B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Value</w:t>
            </w:r>
            <w:r w:rsidR="00000A74">
              <w:rPr>
                <w:rFonts w:cstheme="majorBidi"/>
                <w:szCs w:val="24"/>
              </w:rPr>
              <w:t xml:space="preserve"> (mm)</w:t>
            </w:r>
          </w:p>
        </w:tc>
      </w:tr>
      <w:tr w:rsidR="00692A22" w14:paraId="27B36AAE" w14:textId="2074414E" w:rsidTr="00F121CC">
        <w:tc>
          <w:tcPr>
            <w:tcW w:w="1800" w:type="dxa"/>
            <w:tcBorders>
              <w:bottom w:val="nil"/>
              <w:right w:val="nil"/>
            </w:tcBorders>
          </w:tcPr>
          <w:p w14:paraId="3E11D864" w14:textId="081F1C52" w:rsidR="00692A22" w:rsidRPr="00060FDE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Unit cell size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4DA756A2" w14:textId="4CF50FB7" w:rsidR="00692A22" w:rsidRPr="00756229" w:rsidRDefault="00692A22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.20</w:t>
            </w:r>
          </w:p>
        </w:tc>
      </w:tr>
      <w:tr w:rsidR="00692A22" w14:paraId="263D7D80" w14:textId="630EB9ED" w:rsidTr="00F121CC">
        <w:tc>
          <w:tcPr>
            <w:tcW w:w="1800" w:type="dxa"/>
            <w:tcBorders>
              <w:top w:val="nil"/>
              <w:bottom w:val="nil"/>
              <w:right w:val="nil"/>
            </w:tcBorders>
          </w:tcPr>
          <w:p w14:paraId="29106948" w14:textId="62BDA6C3" w:rsidR="00692A22" w:rsidRPr="00060FDE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Strut thicknes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5A3C15A" w14:textId="2F00CE3F" w:rsidR="00692A22" w:rsidRPr="00756229" w:rsidRDefault="00692A22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20</w:t>
            </w:r>
          </w:p>
        </w:tc>
      </w:tr>
      <w:tr w:rsidR="00692A22" w14:paraId="7434303E" w14:textId="59834704" w:rsidTr="00F121CC">
        <w:trPr>
          <w:trHeight w:val="64"/>
        </w:trPr>
        <w:tc>
          <w:tcPr>
            <w:tcW w:w="1800" w:type="dxa"/>
            <w:tcBorders>
              <w:top w:val="nil"/>
              <w:bottom w:val="nil"/>
              <w:right w:val="nil"/>
            </w:tcBorders>
          </w:tcPr>
          <w:p w14:paraId="20046F3E" w14:textId="6E3D80C3" w:rsidR="00692A22" w:rsidRPr="00060FDE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Pore size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52C6BE6" w14:textId="4AB7014E" w:rsidR="00692A22" w:rsidRPr="00756229" w:rsidRDefault="00692A22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65</w:t>
            </w:r>
          </w:p>
        </w:tc>
      </w:tr>
      <w:tr w:rsidR="00692A22" w14:paraId="36EBCE05" w14:textId="1DD4CF07" w:rsidTr="00F121CC">
        <w:trPr>
          <w:trHeight w:val="64"/>
        </w:trPr>
        <w:tc>
          <w:tcPr>
            <w:tcW w:w="1800" w:type="dxa"/>
            <w:tcBorders>
              <w:top w:val="nil"/>
              <w:bottom w:val="nil"/>
              <w:right w:val="nil"/>
            </w:tcBorders>
          </w:tcPr>
          <w:p w14:paraId="3C5B9378" w14:textId="7BBDAE3A" w:rsidR="00692A22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Heigh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03546DA" w14:textId="47273D27" w:rsidR="00692A22" w:rsidRDefault="00692A22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8.1</w:t>
            </w:r>
            <w:r w:rsidR="008D14C8">
              <w:rPr>
                <w:rFonts w:cstheme="majorBidi"/>
                <w:szCs w:val="24"/>
              </w:rPr>
              <w:t>0</w:t>
            </w:r>
          </w:p>
        </w:tc>
      </w:tr>
      <w:tr w:rsidR="00692A22" w14:paraId="18916640" w14:textId="7669D679" w:rsidTr="00F121CC">
        <w:trPr>
          <w:trHeight w:val="64"/>
        </w:trPr>
        <w:tc>
          <w:tcPr>
            <w:tcW w:w="1800" w:type="dxa"/>
            <w:tcBorders>
              <w:top w:val="nil"/>
              <w:bottom w:val="nil"/>
              <w:right w:val="nil"/>
            </w:tcBorders>
          </w:tcPr>
          <w:p w14:paraId="0DBCC5E5" w14:textId="52E04848" w:rsidR="00692A22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Width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E009CF0" w14:textId="79D3A328" w:rsidR="00692A22" w:rsidRDefault="00692A22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2.1</w:t>
            </w:r>
            <w:r w:rsidR="008D14C8">
              <w:rPr>
                <w:rFonts w:cstheme="majorBidi"/>
                <w:szCs w:val="24"/>
              </w:rPr>
              <w:t>0</w:t>
            </w:r>
          </w:p>
        </w:tc>
      </w:tr>
      <w:tr w:rsidR="00692A22" w14:paraId="4AEEE0F1" w14:textId="59014806" w:rsidTr="00F121CC">
        <w:trPr>
          <w:trHeight w:val="64"/>
        </w:trPr>
        <w:tc>
          <w:tcPr>
            <w:tcW w:w="1800" w:type="dxa"/>
            <w:tcBorders>
              <w:top w:val="nil"/>
              <w:bottom w:val="single" w:sz="4" w:space="0" w:color="auto"/>
              <w:right w:val="nil"/>
            </w:tcBorders>
          </w:tcPr>
          <w:p w14:paraId="7047729B" w14:textId="0155CDAB" w:rsidR="00692A22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Depth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0495AE" w14:textId="693037A5" w:rsidR="00692A22" w:rsidRDefault="00692A22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12.1</w:t>
            </w:r>
            <w:r w:rsidR="008D14C8">
              <w:rPr>
                <w:rFonts w:cstheme="majorBidi"/>
                <w:szCs w:val="24"/>
              </w:rPr>
              <w:t>0</w:t>
            </w:r>
          </w:p>
        </w:tc>
      </w:tr>
    </w:tbl>
    <w:p w14:paraId="35A7255A" w14:textId="77777777" w:rsidR="00AE5532" w:rsidRDefault="00AE5532" w:rsidP="0024089B">
      <w:pPr>
        <w:pStyle w:val="Caption"/>
        <w:keepNext/>
      </w:pPr>
    </w:p>
    <w:p w14:paraId="3CEB521E" w14:textId="60772EB8" w:rsidR="0024089B" w:rsidRPr="00E1553F" w:rsidRDefault="0024089B" w:rsidP="0024089B">
      <w:pPr>
        <w:pStyle w:val="Caption"/>
        <w:keepNext/>
        <w:rPr>
          <w:i w:val="0"/>
          <w:iCs w:val="0"/>
          <w:sz w:val="24"/>
          <w:szCs w:val="24"/>
        </w:rPr>
      </w:pPr>
      <w:r w:rsidRPr="00E1553F">
        <w:rPr>
          <w:i w:val="0"/>
          <w:iCs w:val="0"/>
          <w:sz w:val="24"/>
          <w:szCs w:val="24"/>
        </w:rPr>
        <w:t xml:space="preserve">TABLE </w:t>
      </w:r>
      <w:r w:rsidR="00E1553F" w:rsidRPr="00E1553F">
        <w:rPr>
          <w:i w:val="0"/>
          <w:iCs w:val="0"/>
          <w:sz w:val="24"/>
          <w:szCs w:val="24"/>
        </w:rPr>
        <w:t>S</w:t>
      </w:r>
      <w:r w:rsidR="00F204EE">
        <w:rPr>
          <w:i w:val="0"/>
          <w:iCs w:val="0"/>
          <w:sz w:val="24"/>
          <w:szCs w:val="24"/>
        </w:rPr>
        <w:t>II</w:t>
      </w:r>
      <w:r w:rsidRPr="00E1553F">
        <w:rPr>
          <w:i w:val="0"/>
          <w:iCs w:val="0"/>
          <w:sz w:val="24"/>
          <w:szCs w:val="24"/>
        </w:rPr>
        <w:t xml:space="preserve">. </w:t>
      </w:r>
      <w:r w:rsidR="00FD21DF" w:rsidRPr="00E1553F">
        <w:rPr>
          <w:i w:val="0"/>
          <w:iCs w:val="0"/>
          <w:sz w:val="24"/>
          <w:szCs w:val="24"/>
        </w:rPr>
        <w:t>Material property defect characterization</w:t>
      </w:r>
      <w:r w:rsidR="008D14C8" w:rsidRPr="00E1553F">
        <w:rPr>
          <w:i w:val="0"/>
          <w:iCs w:val="0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2700"/>
        <w:gridCol w:w="2070"/>
      </w:tblGrid>
      <w:tr w:rsidR="00E1553F" w14:paraId="1B0E9B93" w14:textId="77777777" w:rsidTr="00F121CC">
        <w:tc>
          <w:tcPr>
            <w:tcW w:w="1890" w:type="dxa"/>
            <w:tcBorders>
              <w:bottom w:val="single" w:sz="4" w:space="0" w:color="auto"/>
              <w:right w:val="nil"/>
            </w:tcBorders>
          </w:tcPr>
          <w:p w14:paraId="3EE89AAD" w14:textId="121CE25C" w:rsidR="00E1553F" w:rsidRPr="006F3231" w:rsidRDefault="00E1553F" w:rsidP="006C7973">
            <w:pPr>
              <w:jc w:val="both"/>
              <w:rPr>
                <w:rFonts w:cstheme="majorBidi"/>
                <w:szCs w:val="24"/>
              </w:rPr>
            </w:pPr>
            <w:r w:rsidRPr="006F3231">
              <w:rPr>
                <w:rFonts w:cstheme="majorBidi"/>
                <w:szCs w:val="24"/>
              </w:rPr>
              <w:t>Localization</w:t>
            </w:r>
          </w:p>
        </w:tc>
        <w:tc>
          <w:tcPr>
            <w:tcW w:w="2700" w:type="dxa"/>
            <w:tcBorders>
              <w:left w:val="nil"/>
              <w:bottom w:val="single" w:sz="4" w:space="0" w:color="auto"/>
              <w:right w:val="nil"/>
            </w:tcBorders>
          </w:tcPr>
          <w:p w14:paraId="7C82A2CE" w14:textId="26CA933D" w:rsidR="00E1553F" w:rsidRPr="006F3231" w:rsidRDefault="00E1553F" w:rsidP="006C7973">
            <w:pPr>
              <w:jc w:val="both"/>
              <w:rPr>
                <w:rFonts w:cstheme="majorBidi"/>
                <w:szCs w:val="24"/>
              </w:rPr>
            </w:pPr>
            <w:r w:rsidRPr="006F3231">
              <w:rPr>
                <w:rFonts w:cstheme="majorBidi"/>
                <w:szCs w:val="24"/>
              </w:rPr>
              <w:t>Elastic modulus (</w:t>
            </w:r>
            <w:proofErr w:type="spellStart"/>
            <w:r w:rsidRPr="006F3231">
              <w:rPr>
                <w:rFonts w:cstheme="majorBidi"/>
                <w:szCs w:val="24"/>
              </w:rPr>
              <w:t>GPa</w:t>
            </w:r>
            <w:proofErr w:type="spellEnd"/>
            <w:r w:rsidRPr="006F3231">
              <w:rPr>
                <w:rFonts w:cstheme="majorBidi"/>
                <w:szCs w:val="24"/>
              </w:rPr>
              <w:t>)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nil"/>
            </w:tcBorders>
          </w:tcPr>
          <w:p w14:paraId="0DD0B724" w14:textId="48C312DE" w:rsidR="00E1553F" w:rsidRPr="006F3231" w:rsidRDefault="00E1553F" w:rsidP="00F121CC">
            <w:pPr>
              <w:jc w:val="center"/>
              <w:rPr>
                <w:rFonts w:cstheme="majorBidi"/>
                <w:szCs w:val="24"/>
              </w:rPr>
            </w:pPr>
            <w:r w:rsidRPr="006F3231">
              <w:rPr>
                <w:rFonts w:cstheme="majorBidi"/>
                <w:szCs w:val="24"/>
              </w:rPr>
              <w:t>Indentation points</w:t>
            </w:r>
          </w:p>
        </w:tc>
      </w:tr>
      <w:tr w:rsidR="00E1553F" w14:paraId="3978CE75" w14:textId="77777777" w:rsidTr="00F121CC">
        <w:tc>
          <w:tcPr>
            <w:tcW w:w="1890" w:type="dxa"/>
            <w:tcBorders>
              <w:top w:val="single" w:sz="4" w:space="0" w:color="auto"/>
              <w:bottom w:val="nil"/>
              <w:right w:val="nil"/>
            </w:tcBorders>
          </w:tcPr>
          <w:p w14:paraId="1A73126C" w14:textId="73AF850F" w:rsidR="00E1553F" w:rsidRPr="00060FDE" w:rsidRDefault="00E1553F" w:rsidP="006C7973">
            <w:pPr>
              <w:jc w:val="both"/>
              <w:rPr>
                <w:rFonts w:cstheme="majorBidi"/>
                <w:szCs w:val="24"/>
              </w:rPr>
            </w:pPr>
            <w:r w:rsidRPr="00060FDE">
              <w:rPr>
                <w:rFonts w:cstheme="majorBidi"/>
                <w:szCs w:val="24"/>
              </w:rPr>
              <w:t>Nod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967FAB" w14:textId="69617867" w:rsidR="00E1553F" w:rsidRPr="00756229" w:rsidRDefault="00E1553F" w:rsidP="00060FDE">
            <w:pPr>
              <w:jc w:val="center"/>
              <w:rPr>
                <w:rFonts w:cstheme="majorBidi"/>
                <w:szCs w:val="24"/>
              </w:rPr>
            </w:pPr>
            <w:r w:rsidRPr="008D14C8">
              <w:rPr>
                <w:rFonts w:cstheme="majorBidi"/>
                <w:szCs w:val="24"/>
              </w:rPr>
              <w:t xml:space="preserve">124.57 </w:t>
            </w:r>
            <w:r w:rsidRPr="00756229">
              <w:rPr>
                <w:rFonts w:cstheme="majorBidi"/>
                <w:szCs w:val="24"/>
              </w:rPr>
              <w:t>±</w:t>
            </w:r>
            <w:r>
              <w:t xml:space="preserve"> </w:t>
            </w:r>
            <w:r w:rsidRPr="008D14C8">
              <w:rPr>
                <w:rFonts w:cstheme="majorBidi"/>
                <w:szCs w:val="24"/>
              </w:rPr>
              <w:t>3.87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92EC1C" w14:textId="5A1B5575" w:rsidR="00E1553F" w:rsidRPr="00D246E5" w:rsidRDefault="00E1553F" w:rsidP="00F121CC">
            <w:pPr>
              <w:jc w:val="center"/>
              <w:rPr>
                <w:rFonts w:cstheme="majorBidi"/>
                <w:szCs w:val="24"/>
              </w:rPr>
            </w:pPr>
            <w:r w:rsidRPr="00D246E5">
              <w:rPr>
                <w:rFonts w:cstheme="majorBidi"/>
                <w:szCs w:val="24"/>
              </w:rPr>
              <w:t>239914</w:t>
            </w:r>
          </w:p>
        </w:tc>
      </w:tr>
      <w:tr w:rsidR="00E1553F" w14:paraId="4C798D8D" w14:textId="77777777" w:rsidTr="00F121CC">
        <w:tc>
          <w:tcPr>
            <w:tcW w:w="1890" w:type="dxa"/>
            <w:tcBorders>
              <w:top w:val="nil"/>
              <w:bottom w:val="nil"/>
              <w:right w:val="nil"/>
            </w:tcBorders>
          </w:tcPr>
          <w:p w14:paraId="6A9521A3" w14:textId="41537B72" w:rsidR="00E1553F" w:rsidRPr="00060FDE" w:rsidRDefault="00E1553F" w:rsidP="006C7973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Horizontal</w:t>
            </w:r>
            <w:r w:rsidRPr="00060FDE">
              <w:rPr>
                <w:rFonts w:cstheme="majorBidi"/>
                <w:szCs w:val="24"/>
              </w:rPr>
              <w:t xml:space="preserve"> strut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763860D3" w14:textId="614D2FD0" w:rsidR="00E1553F" w:rsidRPr="00756229" w:rsidRDefault="00E1553F" w:rsidP="00060FDE">
            <w:pPr>
              <w:jc w:val="center"/>
              <w:rPr>
                <w:rFonts w:cstheme="majorBidi"/>
                <w:szCs w:val="24"/>
              </w:rPr>
            </w:pPr>
            <w:r w:rsidRPr="008D14C8">
              <w:rPr>
                <w:rFonts w:cstheme="majorBidi"/>
                <w:szCs w:val="24"/>
              </w:rPr>
              <w:t xml:space="preserve">110.74 </w:t>
            </w:r>
            <w:r w:rsidRPr="00756229">
              <w:rPr>
                <w:rFonts w:cstheme="majorBidi"/>
                <w:szCs w:val="24"/>
              </w:rPr>
              <w:t>±</w:t>
            </w:r>
            <w:r>
              <w:t xml:space="preserve"> </w:t>
            </w:r>
            <w:r w:rsidRPr="008D14C8">
              <w:rPr>
                <w:rFonts w:cstheme="majorBidi"/>
                <w:szCs w:val="24"/>
              </w:rPr>
              <w:t>3.3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8512808" w14:textId="1674B343" w:rsidR="00E1553F" w:rsidRPr="00D246E5" w:rsidRDefault="00E1553F" w:rsidP="00F121CC">
            <w:pPr>
              <w:jc w:val="center"/>
              <w:rPr>
                <w:rFonts w:cstheme="majorBidi"/>
                <w:szCs w:val="24"/>
              </w:rPr>
            </w:pPr>
            <w:r w:rsidRPr="00D246E5">
              <w:rPr>
                <w:rFonts w:cstheme="majorBidi"/>
                <w:szCs w:val="24"/>
              </w:rPr>
              <w:t>155138</w:t>
            </w:r>
          </w:p>
        </w:tc>
      </w:tr>
      <w:tr w:rsidR="00E1553F" w14:paraId="53E92092" w14:textId="77777777" w:rsidTr="00F121CC">
        <w:trPr>
          <w:trHeight w:val="64"/>
        </w:trPr>
        <w:tc>
          <w:tcPr>
            <w:tcW w:w="1890" w:type="dxa"/>
            <w:tcBorders>
              <w:top w:val="nil"/>
              <w:bottom w:val="single" w:sz="4" w:space="0" w:color="auto"/>
              <w:right w:val="nil"/>
            </w:tcBorders>
          </w:tcPr>
          <w:p w14:paraId="6E384179" w14:textId="27E77001" w:rsidR="00E1553F" w:rsidRPr="00060FDE" w:rsidRDefault="00E1553F" w:rsidP="006C7973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Diagona</w:t>
            </w:r>
            <w:r w:rsidRPr="00060FDE">
              <w:rPr>
                <w:rFonts w:cstheme="majorBidi"/>
                <w:szCs w:val="24"/>
              </w:rPr>
              <w:t>l stru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4A455" w14:textId="67804E55" w:rsidR="00E1553F" w:rsidRPr="00756229" w:rsidRDefault="00E1553F" w:rsidP="006C3570">
            <w:pPr>
              <w:jc w:val="center"/>
              <w:rPr>
                <w:rFonts w:cstheme="majorBidi"/>
                <w:szCs w:val="24"/>
              </w:rPr>
            </w:pPr>
            <w:r w:rsidRPr="008D14C8">
              <w:rPr>
                <w:rFonts w:cstheme="majorBidi"/>
                <w:szCs w:val="24"/>
              </w:rPr>
              <w:t xml:space="preserve">117.72 </w:t>
            </w:r>
            <w:r w:rsidRPr="00756229">
              <w:rPr>
                <w:rFonts w:cstheme="majorBidi"/>
                <w:szCs w:val="24"/>
              </w:rPr>
              <w:t>±</w:t>
            </w:r>
            <w:r>
              <w:t xml:space="preserve"> </w:t>
            </w:r>
            <w:r w:rsidRPr="008D14C8">
              <w:rPr>
                <w:rFonts w:cstheme="majorBidi"/>
                <w:szCs w:val="24"/>
              </w:rPr>
              <w:t>1.8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81B427" w14:textId="60F85BE0" w:rsidR="00E1553F" w:rsidRPr="00D246E5" w:rsidRDefault="00E1553F" w:rsidP="00F121CC">
            <w:pPr>
              <w:jc w:val="center"/>
              <w:rPr>
                <w:rFonts w:cstheme="majorBidi"/>
                <w:szCs w:val="24"/>
              </w:rPr>
            </w:pPr>
            <w:r w:rsidRPr="00D246E5">
              <w:rPr>
                <w:rFonts w:cstheme="majorBidi"/>
                <w:szCs w:val="24"/>
              </w:rPr>
              <w:t>198216</w:t>
            </w:r>
          </w:p>
        </w:tc>
      </w:tr>
    </w:tbl>
    <w:p w14:paraId="1371EC57" w14:textId="77777777" w:rsidR="00D575E6" w:rsidRDefault="00D575E6" w:rsidP="008D14C8">
      <w:pPr>
        <w:pStyle w:val="Caption"/>
        <w:keepNext/>
      </w:pPr>
    </w:p>
    <w:p w14:paraId="13954B65" w14:textId="421EA118" w:rsidR="008D14C8" w:rsidRPr="00E1553F" w:rsidRDefault="008D14C8" w:rsidP="008D14C8">
      <w:pPr>
        <w:pStyle w:val="Caption"/>
        <w:keepNext/>
        <w:rPr>
          <w:i w:val="0"/>
          <w:iCs w:val="0"/>
          <w:sz w:val="24"/>
          <w:szCs w:val="24"/>
        </w:rPr>
      </w:pPr>
      <w:r w:rsidRPr="00E1553F">
        <w:rPr>
          <w:i w:val="0"/>
          <w:iCs w:val="0"/>
          <w:sz w:val="24"/>
          <w:szCs w:val="24"/>
        </w:rPr>
        <w:t xml:space="preserve">TABLE </w:t>
      </w:r>
      <w:r w:rsidR="00E1553F" w:rsidRPr="00E1553F">
        <w:rPr>
          <w:i w:val="0"/>
          <w:iCs w:val="0"/>
          <w:sz w:val="24"/>
          <w:szCs w:val="24"/>
        </w:rPr>
        <w:t>S</w:t>
      </w:r>
      <w:r w:rsidR="00F204EE">
        <w:rPr>
          <w:i w:val="0"/>
          <w:iCs w:val="0"/>
          <w:sz w:val="24"/>
          <w:szCs w:val="24"/>
        </w:rPr>
        <w:t>III</w:t>
      </w:r>
      <w:bookmarkStart w:id="0" w:name="_GoBack"/>
      <w:bookmarkEnd w:id="0"/>
      <w:r w:rsidRPr="00E1553F">
        <w:rPr>
          <w:i w:val="0"/>
          <w:iCs w:val="0"/>
          <w:sz w:val="24"/>
          <w:szCs w:val="24"/>
        </w:rPr>
        <w:t xml:space="preserve">. </w:t>
      </w:r>
      <w:r w:rsidR="00C7434F" w:rsidRPr="00E1553F">
        <w:rPr>
          <w:i w:val="0"/>
          <w:iCs w:val="0"/>
          <w:sz w:val="24"/>
          <w:szCs w:val="24"/>
        </w:rPr>
        <w:t>Morphological defect characterization</w:t>
      </w:r>
    </w:p>
    <w:tbl>
      <w:tblPr>
        <w:tblStyle w:val="TableGrid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1710"/>
      </w:tblGrid>
      <w:tr w:rsidR="00692A22" w14:paraId="71D584D4" w14:textId="77777777" w:rsidTr="00F121CC">
        <w:tc>
          <w:tcPr>
            <w:tcW w:w="2790" w:type="dxa"/>
            <w:tcBorders>
              <w:bottom w:val="single" w:sz="4" w:space="0" w:color="auto"/>
              <w:right w:val="nil"/>
            </w:tcBorders>
          </w:tcPr>
          <w:p w14:paraId="48FB4B7E" w14:textId="77777777" w:rsidR="00692A22" w:rsidRPr="00BD7264" w:rsidRDefault="00692A22" w:rsidP="00031D18">
            <w:pPr>
              <w:jc w:val="both"/>
              <w:rPr>
                <w:rFonts w:cstheme="majorBidi"/>
                <w:szCs w:val="24"/>
              </w:rPr>
            </w:pPr>
            <w:r w:rsidRPr="00BD7264">
              <w:rPr>
                <w:rFonts w:cstheme="majorBidi"/>
                <w:szCs w:val="24"/>
              </w:rPr>
              <w:t>Parameter</w:t>
            </w:r>
          </w:p>
        </w:tc>
        <w:tc>
          <w:tcPr>
            <w:tcW w:w="1710" w:type="dxa"/>
            <w:tcBorders>
              <w:left w:val="nil"/>
              <w:bottom w:val="single" w:sz="4" w:space="0" w:color="auto"/>
              <w:right w:val="nil"/>
            </w:tcBorders>
          </w:tcPr>
          <w:p w14:paraId="6B8BEB7A" w14:textId="15420900" w:rsidR="00692A22" w:rsidRPr="00BD7264" w:rsidRDefault="00CD690B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Value</w:t>
            </w:r>
            <w:r w:rsidR="00000A74">
              <w:rPr>
                <w:rFonts w:cstheme="majorBidi"/>
                <w:szCs w:val="24"/>
              </w:rPr>
              <w:t xml:space="preserve"> (mm)</w:t>
            </w:r>
          </w:p>
        </w:tc>
      </w:tr>
      <w:tr w:rsidR="00692A22" w14:paraId="5EAA0335" w14:textId="77777777" w:rsidTr="00F121CC">
        <w:tc>
          <w:tcPr>
            <w:tcW w:w="2790" w:type="dxa"/>
            <w:tcBorders>
              <w:bottom w:val="nil"/>
              <w:right w:val="nil"/>
            </w:tcBorders>
          </w:tcPr>
          <w:p w14:paraId="2755AD3B" w14:textId="1E1DE4C0" w:rsidR="00692A22" w:rsidRPr="00060FDE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Horizontal strut thickness </w:t>
            </w: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</w:tcPr>
          <w:p w14:paraId="1CE37FC9" w14:textId="25DDB91B" w:rsidR="00692A22" w:rsidRPr="00756229" w:rsidRDefault="00CD690B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20</w:t>
            </w:r>
            <w:r w:rsidR="0091195A" w:rsidRPr="00756229">
              <w:rPr>
                <w:rFonts w:cstheme="majorBidi"/>
                <w:szCs w:val="24"/>
              </w:rPr>
              <w:t>±</w:t>
            </w:r>
            <w:r w:rsidR="00B95D3A">
              <w:rPr>
                <w:rFonts w:cstheme="majorBidi"/>
                <w:szCs w:val="24"/>
              </w:rPr>
              <w:t>0.029</w:t>
            </w:r>
          </w:p>
        </w:tc>
      </w:tr>
      <w:tr w:rsidR="00692A22" w14:paraId="1E849430" w14:textId="77777777" w:rsidTr="00F121CC">
        <w:tc>
          <w:tcPr>
            <w:tcW w:w="2790" w:type="dxa"/>
            <w:tcBorders>
              <w:top w:val="nil"/>
              <w:bottom w:val="nil"/>
              <w:right w:val="nil"/>
            </w:tcBorders>
          </w:tcPr>
          <w:p w14:paraId="3B49E324" w14:textId="72917B85" w:rsidR="00692A22" w:rsidRPr="00060FDE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Diagonal strut thickness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C9BC295" w14:textId="3852E7D4" w:rsidR="00692A22" w:rsidRPr="00756229" w:rsidRDefault="00CD690B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1</w:t>
            </w:r>
            <w:r w:rsidR="0091195A">
              <w:rPr>
                <w:rFonts w:cstheme="majorBidi"/>
                <w:szCs w:val="24"/>
              </w:rPr>
              <w:t>5</w:t>
            </w:r>
            <w:r w:rsidR="0091195A" w:rsidRPr="00756229">
              <w:rPr>
                <w:rFonts w:cstheme="majorBidi"/>
                <w:szCs w:val="24"/>
              </w:rPr>
              <w:t>±</w:t>
            </w:r>
            <w:r w:rsidR="00B95D3A">
              <w:rPr>
                <w:rFonts w:cstheme="majorBidi"/>
                <w:szCs w:val="24"/>
              </w:rPr>
              <w:t>0.019</w:t>
            </w:r>
          </w:p>
        </w:tc>
      </w:tr>
      <w:tr w:rsidR="00B95D3A" w14:paraId="7E3D366F" w14:textId="77777777" w:rsidTr="00F121CC">
        <w:tc>
          <w:tcPr>
            <w:tcW w:w="2790" w:type="dxa"/>
            <w:tcBorders>
              <w:top w:val="nil"/>
              <w:bottom w:val="nil"/>
              <w:right w:val="nil"/>
            </w:tcBorders>
          </w:tcPr>
          <w:p w14:paraId="1ABDE3B7" w14:textId="4E2D5CEB" w:rsidR="00B95D3A" w:rsidRDefault="00B95D3A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Horizontal strut waviness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1D5B2E9" w14:textId="6B2FBF15" w:rsidR="00B95D3A" w:rsidRDefault="00B95D3A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018</w:t>
            </w:r>
            <w:r w:rsidRPr="00756229">
              <w:rPr>
                <w:rFonts w:cstheme="majorBidi"/>
                <w:szCs w:val="24"/>
              </w:rPr>
              <w:t>±</w:t>
            </w:r>
            <w:r>
              <w:rPr>
                <w:rFonts w:cstheme="majorBidi"/>
                <w:szCs w:val="24"/>
              </w:rPr>
              <w:t>0.01</w:t>
            </w:r>
          </w:p>
        </w:tc>
      </w:tr>
      <w:tr w:rsidR="00B95D3A" w14:paraId="5AAB4E3C" w14:textId="77777777" w:rsidTr="00F121CC">
        <w:tc>
          <w:tcPr>
            <w:tcW w:w="2790" w:type="dxa"/>
            <w:tcBorders>
              <w:top w:val="nil"/>
              <w:bottom w:val="nil"/>
              <w:right w:val="nil"/>
            </w:tcBorders>
          </w:tcPr>
          <w:p w14:paraId="0C604486" w14:textId="3050ADD2" w:rsidR="00B95D3A" w:rsidRDefault="00B95D3A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Diagonal strut waviness</w:t>
            </w:r>
            <w:r w:rsidR="008D14C8">
              <w:rPr>
                <w:rFonts w:cstheme="majorBidi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431843F" w14:textId="194B87FA" w:rsidR="00B95D3A" w:rsidRDefault="00B95D3A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01</w:t>
            </w:r>
            <w:r w:rsidRPr="00756229">
              <w:rPr>
                <w:rFonts w:cstheme="majorBidi"/>
                <w:szCs w:val="24"/>
              </w:rPr>
              <w:t>±</w:t>
            </w:r>
            <w:r>
              <w:rPr>
                <w:rFonts w:cstheme="majorBidi"/>
                <w:szCs w:val="24"/>
              </w:rPr>
              <w:t>0.007</w:t>
            </w:r>
          </w:p>
        </w:tc>
      </w:tr>
      <w:tr w:rsidR="00692A22" w14:paraId="3CB38DEA" w14:textId="77777777" w:rsidTr="00F121CC">
        <w:trPr>
          <w:trHeight w:val="64"/>
        </w:trPr>
        <w:tc>
          <w:tcPr>
            <w:tcW w:w="2790" w:type="dxa"/>
            <w:tcBorders>
              <w:top w:val="nil"/>
              <w:bottom w:val="single" w:sz="4" w:space="0" w:color="auto"/>
              <w:right w:val="nil"/>
            </w:tcBorders>
          </w:tcPr>
          <w:p w14:paraId="5F35C8E8" w14:textId="395E2520" w:rsidR="00692A22" w:rsidRPr="00060FDE" w:rsidRDefault="00692A22" w:rsidP="00031D18">
            <w:pPr>
              <w:jc w:val="both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 xml:space="preserve">Node radius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695375" w14:textId="3B935CF2" w:rsidR="00692A22" w:rsidRPr="00756229" w:rsidRDefault="00CD690B" w:rsidP="00031D18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0.</w:t>
            </w:r>
            <w:r w:rsidR="008E1C04">
              <w:rPr>
                <w:rFonts w:cstheme="majorBidi"/>
                <w:szCs w:val="24"/>
              </w:rPr>
              <w:t>3</w:t>
            </w:r>
            <w:r>
              <w:rPr>
                <w:rFonts w:cstheme="majorBidi"/>
                <w:szCs w:val="24"/>
              </w:rPr>
              <w:t>0</w:t>
            </w:r>
            <w:r w:rsidR="008E1C04" w:rsidRPr="00756229">
              <w:rPr>
                <w:rFonts w:cstheme="majorBidi"/>
                <w:szCs w:val="24"/>
              </w:rPr>
              <w:t>±</w:t>
            </w:r>
            <w:r w:rsidR="00B95D3A">
              <w:rPr>
                <w:rFonts w:cstheme="majorBidi"/>
                <w:szCs w:val="24"/>
              </w:rPr>
              <w:t>0.01</w:t>
            </w:r>
          </w:p>
        </w:tc>
      </w:tr>
    </w:tbl>
    <w:p w14:paraId="1A25FE27" w14:textId="77777777" w:rsidR="00E671CE" w:rsidRDefault="00E671CE" w:rsidP="002D5F1F">
      <w:pPr>
        <w:rPr>
          <w:rFonts w:cstheme="majorBidi"/>
          <w:b/>
          <w:bCs/>
        </w:rPr>
      </w:pPr>
    </w:p>
    <w:p w14:paraId="50D147DF" w14:textId="1AA5C4B3" w:rsidR="002D5F1F" w:rsidRDefault="002D5F1F" w:rsidP="006F3231">
      <w:pPr>
        <w:jc w:val="both"/>
        <w:rPr>
          <w:rFonts w:cstheme="majorBidi"/>
          <w:b/>
          <w:bCs/>
        </w:rPr>
      </w:pPr>
    </w:p>
    <w:p w14:paraId="07BF19AC" w14:textId="77777777" w:rsidR="002D5F1F" w:rsidRPr="00E811AB" w:rsidRDefault="002D5F1F" w:rsidP="002D5F1F">
      <w:pPr>
        <w:autoSpaceDE w:val="0"/>
        <w:autoSpaceDN w:val="0"/>
        <w:adjustRightInd w:val="0"/>
        <w:spacing w:after="0" w:line="240" w:lineRule="auto"/>
        <w:rPr>
          <w:rFonts w:cstheme="majorBidi"/>
          <w:b/>
          <w:bCs/>
        </w:rPr>
      </w:pPr>
    </w:p>
    <w:p w14:paraId="72591040" w14:textId="77777777" w:rsidR="00AD37A4" w:rsidRDefault="00AD37A4"/>
    <w:sectPr w:rsidR="00AD37A4" w:rsidSect="00180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F764D" w14:textId="77777777" w:rsidR="002E5C03" w:rsidRDefault="002E5C03" w:rsidP="00593C9E">
      <w:pPr>
        <w:spacing w:after="0" w:line="240" w:lineRule="auto"/>
      </w:pPr>
      <w:r>
        <w:separator/>
      </w:r>
    </w:p>
  </w:endnote>
  <w:endnote w:type="continuationSeparator" w:id="0">
    <w:p w14:paraId="331F21FF" w14:textId="77777777" w:rsidR="002E5C03" w:rsidRDefault="002E5C03" w:rsidP="00593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F7F8F" w14:textId="77777777" w:rsidR="002E5C03" w:rsidRDefault="002E5C03" w:rsidP="00593C9E">
      <w:pPr>
        <w:spacing w:after="0" w:line="240" w:lineRule="auto"/>
      </w:pPr>
      <w:r>
        <w:separator/>
      </w:r>
    </w:p>
  </w:footnote>
  <w:footnote w:type="continuationSeparator" w:id="0">
    <w:p w14:paraId="5A153478" w14:textId="77777777" w:rsidR="002E5C03" w:rsidRDefault="002E5C03" w:rsidP="00593C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73F66"/>
    <w:multiLevelType w:val="hybridMultilevel"/>
    <w:tmpl w:val="DB422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D22064"/>
    <w:multiLevelType w:val="hybridMultilevel"/>
    <w:tmpl w:val="A1606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E1FA8"/>
    <w:multiLevelType w:val="hybridMultilevel"/>
    <w:tmpl w:val="13749644"/>
    <w:lvl w:ilvl="0" w:tplc="58EA5B5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17550"/>
    <w:multiLevelType w:val="multilevel"/>
    <w:tmpl w:val="675EFC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E242EB4"/>
    <w:multiLevelType w:val="hybridMultilevel"/>
    <w:tmpl w:val="100E4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2020C"/>
    <w:multiLevelType w:val="hybridMultilevel"/>
    <w:tmpl w:val="FB06DC4E"/>
    <w:lvl w:ilvl="0" w:tplc="39D8693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D41AE5"/>
    <w:multiLevelType w:val="hybridMultilevel"/>
    <w:tmpl w:val="2B48B1D2"/>
    <w:lvl w:ilvl="0" w:tplc="E392FC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23436"/>
    <w:multiLevelType w:val="hybridMultilevel"/>
    <w:tmpl w:val="2278C378"/>
    <w:lvl w:ilvl="0" w:tplc="54060312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BA48A3"/>
    <w:multiLevelType w:val="hybridMultilevel"/>
    <w:tmpl w:val="AF62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D26C5"/>
    <w:multiLevelType w:val="hybridMultilevel"/>
    <w:tmpl w:val="02700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C0248"/>
    <w:multiLevelType w:val="hybridMultilevel"/>
    <w:tmpl w:val="800E2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7660C"/>
    <w:multiLevelType w:val="hybridMultilevel"/>
    <w:tmpl w:val="5FAA9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B0B9A"/>
    <w:multiLevelType w:val="hybridMultilevel"/>
    <w:tmpl w:val="746E1A4E"/>
    <w:lvl w:ilvl="0" w:tplc="B676448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D12AA"/>
    <w:multiLevelType w:val="hybridMultilevel"/>
    <w:tmpl w:val="2F6222B4"/>
    <w:lvl w:ilvl="0" w:tplc="BBDC6BF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BA71C6"/>
    <w:multiLevelType w:val="hybridMultilevel"/>
    <w:tmpl w:val="A462B6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250E09"/>
    <w:multiLevelType w:val="hybridMultilevel"/>
    <w:tmpl w:val="BA6A24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E6DBD"/>
    <w:multiLevelType w:val="hybridMultilevel"/>
    <w:tmpl w:val="8B6C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67B62"/>
    <w:multiLevelType w:val="hybridMultilevel"/>
    <w:tmpl w:val="3C502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63B99"/>
    <w:multiLevelType w:val="hybridMultilevel"/>
    <w:tmpl w:val="C3EA5B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9A2F16"/>
    <w:multiLevelType w:val="hybridMultilevel"/>
    <w:tmpl w:val="4398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53BBA"/>
    <w:multiLevelType w:val="hybridMultilevel"/>
    <w:tmpl w:val="E7E00FC2"/>
    <w:lvl w:ilvl="0" w:tplc="C53E92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1756B2"/>
    <w:multiLevelType w:val="multilevel"/>
    <w:tmpl w:val="90D8274E"/>
    <w:lvl w:ilvl="0">
      <w:start w:val="1"/>
      <w:numFmt w:val="upperRoman"/>
      <w:lvlText w:val="%1.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CBD5C7F"/>
    <w:multiLevelType w:val="hybridMultilevel"/>
    <w:tmpl w:val="6068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B0C2E"/>
    <w:multiLevelType w:val="hybridMultilevel"/>
    <w:tmpl w:val="E99C8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8"/>
  </w:num>
  <w:num w:numId="4">
    <w:abstractNumId w:val="19"/>
  </w:num>
  <w:num w:numId="5">
    <w:abstractNumId w:val="23"/>
  </w:num>
  <w:num w:numId="6">
    <w:abstractNumId w:val="1"/>
  </w:num>
  <w:num w:numId="7">
    <w:abstractNumId w:val="10"/>
  </w:num>
  <w:num w:numId="8">
    <w:abstractNumId w:val="9"/>
  </w:num>
  <w:num w:numId="9">
    <w:abstractNumId w:val="5"/>
  </w:num>
  <w:num w:numId="10">
    <w:abstractNumId w:val="6"/>
  </w:num>
  <w:num w:numId="11">
    <w:abstractNumId w:val="20"/>
  </w:num>
  <w:num w:numId="12">
    <w:abstractNumId w:val="12"/>
  </w:num>
  <w:num w:numId="13">
    <w:abstractNumId w:val="17"/>
  </w:num>
  <w:num w:numId="14">
    <w:abstractNumId w:val="14"/>
  </w:num>
  <w:num w:numId="15">
    <w:abstractNumId w:val="4"/>
  </w:num>
  <w:num w:numId="16">
    <w:abstractNumId w:val="0"/>
  </w:num>
  <w:num w:numId="17">
    <w:abstractNumId w:val="11"/>
  </w:num>
  <w:num w:numId="18">
    <w:abstractNumId w:val="22"/>
  </w:num>
  <w:num w:numId="19">
    <w:abstractNumId w:val="16"/>
  </w:num>
  <w:num w:numId="20">
    <w:abstractNumId w:val="15"/>
  </w:num>
  <w:num w:numId="21">
    <w:abstractNumId w:val="18"/>
  </w:num>
  <w:num w:numId="22">
    <w:abstractNumId w:val="7"/>
  </w:num>
  <w:num w:numId="23">
    <w:abstractNumId w:val="1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MrAwMrWwNDIxtzRT0lEKTi0uzszPAykwsqwFAE6vd1UtAAAA"/>
  </w:docVars>
  <w:rsids>
    <w:rsidRoot w:val="00D04494"/>
    <w:rsid w:val="00000A74"/>
    <w:rsid w:val="00010059"/>
    <w:rsid w:val="00010149"/>
    <w:rsid w:val="0001200E"/>
    <w:rsid w:val="0001634E"/>
    <w:rsid w:val="000169FB"/>
    <w:rsid w:val="000175EC"/>
    <w:rsid w:val="00017980"/>
    <w:rsid w:val="000224CB"/>
    <w:rsid w:val="00025DED"/>
    <w:rsid w:val="00027D04"/>
    <w:rsid w:val="00030986"/>
    <w:rsid w:val="00031849"/>
    <w:rsid w:val="00031D18"/>
    <w:rsid w:val="000325C3"/>
    <w:rsid w:val="00033F99"/>
    <w:rsid w:val="00036BF9"/>
    <w:rsid w:val="00037CAB"/>
    <w:rsid w:val="00043A27"/>
    <w:rsid w:val="00051A48"/>
    <w:rsid w:val="00052F6F"/>
    <w:rsid w:val="00055E6F"/>
    <w:rsid w:val="0005692D"/>
    <w:rsid w:val="00060FDE"/>
    <w:rsid w:val="000611C4"/>
    <w:rsid w:val="000628A4"/>
    <w:rsid w:val="00065A1F"/>
    <w:rsid w:val="0006659E"/>
    <w:rsid w:val="00067485"/>
    <w:rsid w:val="000717D0"/>
    <w:rsid w:val="00071B8C"/>
    <w:rsid w:val="00072A13"/>
    <w:rsid w:val="0008013A"/>
    <w:rsid w:val="00081C2C"/>
    <w:rsid w:val="00085022"/>
    <w:rsid w:val="0008510B"/>
    <w:rsid w:val="00090D2C"/>
    <w:rsid w:val="000A179E"/>
    <w:rsid w:val="000A1AFD"/>
    <w:rsid w:val="000A4D06"/>
    <w:rsid w:val="000A611C"/>
    <w:rsid w:val="000A6B75"/>
    <w:rsid w:val="000B1577"/>
    <w:rsid w:val="000B2337"/>
    <w:rsid w:val="000B3A84"/>
    <w:rsid w:val="000B4226"/>
    <w:rsid w:val="000B46AB"/>
    <w:rsid w:val="000B5068"/>
    <w:rsid w:val="000B7AC4"/>
    <w:rsid w:val="000C5E42"/>
    <w:rsid w:val="000C7168"/>
    <w:rsid w:val="000D4D27"/>
    <w:rsid w:val="000E00D7"/>
    <w:rsid w:val="000E680A"/>
    <w:rsid w:val="000F037A"/>
    <w:rsid w:val="000F59D2"/>
    <w:rsid w:val="000F5F4B"/>
    <w:rsid w:val="00104ACE"/>
    <w:rsid w:val="0010594D"/>
    <w:rsid w:val="0011410D"/>
    <w:rsid w:val="00115D53"/>
    <w:rsid w:val="00121152"/>
    <w:rsid w:val="00122790"/>
    <w:rsid w:val="00125008"/>
    <w:rsid w:val="0012513E"/>
    <w:rsid w:val="001260A2"/>
    <w:rsid w:val="00130B48"/>
    <w:rsid w:val="00132C71"/>
    <w:rsid w:val="00133AF7"/>
    <w:rsid w:val="00133F65"/>
    <w:rsid w:val="00136CC3"/>
    <w:rsid w:val="00136F25"/>
    <w:rsid w:val="001452BD"/>
    <w:rsid w:val="00145FAB"/>
    <w:rsid w:val="00151111"/>
    <w:rsid w:val="00152ED0"/>
    <w:rsid w:val="00154940"/>
    <w:rsid w:val="00154F68"/>
    <w:rsid w:val="001563E8"/>
    <w:rsid w:val="00156808"/>
    <w:rsid w:val="0016608A"/>
    <w:rsid w:val="0017289A"/>
    <w:rsid w:val="00177AF5"/>
    <w:rsid w:val="00180BDF"/>
    <w:rsid w:val="00182239"/>
    <w:rsid w:val="0018449C"/>
    <w:rsid w:val="00186C96"/>
    <w:rsid w:val="00187A13"/>
    <w:rsid w:val="00193818"/>
    <w:rsid w:val="00194AA6"/>
    <w:rsid w:val="00195396"/>
    <w:rsid w:val="001A16AA"/>
    <w:rsid w:val="001A384D"/>
    <w:rsid w:val="001A4DCE"/>
    <w:rsid w:val="001B0B52"/>
    <w:rsid w:val="001B2D27"/>
    <w:rsid w:val="001B506A"/>
    <w:rsid w:val="001B6769"/>
    <w:rsid w:val="001B7F21"/>
    <w:rsid w:val="001C06D1"/>
    <w:rsid w:val="001C4BB0"/>
    <w:rsid w:val="001D15D4"/>
    <w:rsid w:val="001D3FDF"/>
    <w:rsid w:val="001D4B37"/>
    <w:rsid w:val="001D4C8C"/>
    <w:rsid w:val="001D56A8"/>
    <w:rsid w:val="001E0AD6"/>
    <w:rsid w:val="001E28AE"/>
    <w:rsid w:val="001E3020"/>
    <w:rsid w:val="001E54F2"/>
    <w:rsid w:val="001E56F8"/>
    <w:rsid w:val="001F6E7A"/>
    <w:rsid w:val="002015BB"/>
    <w:rsid w:val="002025EC"/>
    <w:rsid w:val="00202681"/>
    <w:rsid w:val="00205D96"/>
    <w:rsid w:val="00207CEC"/>
    <w:rsid w:val="002103B2"/>
    <w:rsid w:val="00210C48"/>
    <w:rsid w:val="0021189B"/>
    <w:rsid w:val="00214A63"/>
    <w:rsid w:val="00215505"/>
    <w:rsid w:val="00216957"/>
    <w:rsid w:val="002171F7"/>
    <w:rsid w:val="0021760F"/>
    <w:rsid w:val="00222745"/>
    <w:rsid w:val="00223766"/>
    <w:rsid w:val="00223ECC"/>
    <w:rsid w:val="002314D4"/>
    <w:rsid w:val="00234858"/>
    <w:rsid w:val="0023542D"/>
    <w:rsid w:val="00235F82"/>
    <w:rsid w:val="0024089B"/>
    <w:rsid w:val="002452AC"/>
    <w:rsid w:val="00245826"/>
    <w:rsid w:val="00245A36"/>
    <w:rsid w:val="002471B9"/>
    <w:rsid w:val="0025030E"/>
    <w:rsid w:val="00253EF4"/>
    <w:rsid w:val="002616A1"/>
    <w:rsid w:val="00266948"/>
    <w:rsid w:val="002710ED"/>
    <w:rsid w:val="002720AD"/>
    <w:rsid w:val="002764C0"/>
    <w:rsid w:val="002832BE"/>
    <w:rsid w:val="00283C1F"/>
    <w:rsid w:val="002904DB"/>
    <w:rsid w:val="0029057B"/>
    <w:rsid w:val="0029083F"/>
    <w:rsid w:val="00290B55"/>
    <w:rsid w:val="00293C6E"/>
    <w:rsid w:val="00294B74"/>
    <w:rsid w:val="002951EB"/>
    <w:rsid w:val="00296A44"/>
    <w:rsid w:val="00297A30"/>
    <w:rsid w:val="002A0526"/>
    <w:rsid w:val="002A2C7F"/>
    <w:rsid w:val="002A2E0B"/>
    <w:rsid w:val="002A58F9"/>
    <w:rsid w:val="002A75E2"/>
    <w:rsid w:val="002A7B1B"/>
    <w:rsid w:val="002B0D23"/>
    <w:rsid w:val="002B34D7"/>
    <w:rsid w:val="002B3B71"/>
    <w:rsid w:val="002B7E1C"/>
    <w:rsid w:val="002C136D"/>
    <w:rsid w:val="002C5DE4"/>
    <w:rsid w:val="002D5F1F"/>
    <w:rsid w:val="002E44FF"/>
    <w:rsid w:val="002E5C03"/>
    <w:rsid w:val="002E6050"/>
    <w:rsid w:val="002F74C5"/>
    <w:rsid w:val="0030022F"/>
    <w:rsid w:val="00300AE8"/>
    <w:rsid w:val="003165B9"/>
    <w:rsid w:val="00316D63"/>
    <w:rsid w:val="00317743"/>
    <w:rsid w:val="00320964"/>
    <w:rsid w:val="00321613"/>
    <w:rsid w:val="003257E4"/>
    <w:rsid w:val="00326267"/>
    <w:rsid w:val="003265D0"/>
    <w:rsid w:val="00326925"/>
    <w:rsid w:val="00330999"/>
    <w:rsid w:val="00333120"/>
    <w:rsid w:val="0033315D"/>
    <w:rsid w:val="00336BB5"/>
    <w:rsid w:val="00340DF6"/>
    <w:rsid w:val="00342B26"/>
    <w:rsid w:val="00343233"/>
    <w:rsid w:val="00345AF7"/>
    <w:rsid w:val="00346113"/>
    <w:rsid w:val="00346CD6"/>
    <w:rsid w:val="003478A6"/>
    <w:rsid w:val="00347A66"/>
    <w:rsid w:val="00350FA3"/>
    <w:rsid w:val="00351416"/>
    <w:rsid w:val="003520FB"/>
    <w:rsid w:val="00352577"/>
    <w:rsid w:val="0035274E"/>
    <w:rsid w:val="00352C8B"/>
    <w:rsid w:val="003549D2"/>
    <w:rsid w:val="003615D7"/>
    <w:rsid w:val="00373ADC"/>
    <w:rsid w:val="00374590"/>
    <w:rsid w:val="00374A97"/>
    <w:rsid w:val="003757DD"/>
    <w:rsid w:val="00376014"/>
    <w:rsid w:val="00376055"/>
    <w:rsid w:val="00381C39"/>
    <w:rsid w:val="00385F2B"/>
    <w:rsid w:val="003927E2"/>
    <w:rsid w:val="00394390"/>
    <w:rsid w:val="00395C4F"/>
    <w:rsid w:val="00396E80"/>
    <w:rsid w:val="003A0C22"/>
    <w:rsid w:val="003A1EDB"/>
    <w:rsid w:val="003A23FF"/>
    <w:rsid w:val="003A6922"/>
    <w:rsid w:val="003A7107"/>
    <w:rsid w:val="003B3933"/>
    <w:rsid w:val="003B4822"/>
    <w:rsid w:val="003C0CF6"/>
    <w:rsid w:val="003C28D7"/>
    <w:rsid w:val="003C5D15"/>
    <w:rsid w:val="003C68A3"/>
    <w:rsid w:val="003D154E"/>
    <w:rsid w:val="003D4E1B"/>
    <w:rsid w:val="003D595A"/>
    <w:rsid w:val="003D69D4"/>
    <w:rsid w:val="003E1691"/>
    <w:rsid w:val="003E4993"/>
    <w:rsid w:val="003E5090"/>
    <w:rsid w:val="003E522B"/>
    <w:rsid w:val="003E7FE8"/>
    <w:rsid w:val="003F0342"/>
    <w:rsid w:val="003F233A"/>
    <w:rsid w:val="003F3BE9"/>
    <w:rsid w:val="0040167D"/>
    <w:rsid w:val="00404BFB"/>
    <w:rsid w:val="0040525D"/>
    <w:rsid w:val="00406517"/>
    <w:rsid w:val="00407474"/>
    <w:rsid w:val="0041403F"/>
    <w:rsid w:val="004142BB"/>
    <w:rsid w:val="00416B6D"/>
    <w:rsid w:val="0042474B"/>
    <w:rsid w:val="00426FBC"/>
    <w:rsid w:val="00431C4A"/>
    <w:rsid w:val="00433836"/>
    <w:rsid w:val="0043523A"/>
    <w:rsid w:val="00435266"/>
    <w:rsid w:val="004507D7"/>
    <w:rsid w:val="00454E79"/>
    <w:rsid w:val="00456244"/>
    <w:rsid w:val="004565EC"/>
    <w:rsid w:val="00456C6D"/>
    <w:rsid w:val="00457A47"/>
    <w:rsid w:val="00460687"/>
    <w:rsid w:val="00461EA7"/>
    <w:rsid w:val="0046233F"/>
    <w:rsid w:val="004654E9"/>
    <w:rsid w:val="00465895"/>
    <w:rsid w:val="00472758"/>
    <w:rsid w:val="00481E2C"/>
    <w:rsid w:val="00484838"/>
    <w:rsid w:val="00484B04"/>
    <w:rsid w:val="00490AE0"/>
    <w:rsid w:val="004916E3"/>
    <w:rsid w:val="00491DBF"/>
    <w:rsid w:val="00496D00"/>
    <w:rsid w:val="004A27F6"/>
    <w:rsid w:val="004A36B4"/>
    <w:rsid w:val="004A5CE2"/>
    <w:rsid w:val="004A7EFA"/>
    <w:rsid w:val="004B0BDD"/>
    <w:rsid w:val="004B2851"/>
    <w:rsid w:val="004B31FD"/>
    <w:rsid w:val="004C1363"/>
    <w:rsid w:val="004C2CD0"/>
    <w:rsid w:val="004C2CFB"/>
    <w:rsid w:val="004C467F"/>
    <w:rsid w:val="004C5027"/>
    <w:rsid w:val="004C7970"/>
    <w:rsid w:val="004D2B45"/>
    <w:rsid w:val="004D6866"/>
    <w:rsid w:val="004E1152"/>
    <w:rsid w:val="004E39BF"/>
    <w:rsid w:val="004E4739"/>
    <w:rsid w:val="004F1291"/>
    <w:rsid w:val="004F249B"/>
    <w:rsid w:val="004F4436"/>
    <w:rsid w:val="004F48BF"/>
    <w:rsid w:val="004F6EF2"/>
    <w:rsid w:val="004F7714"/>
    <w:rsid w:val="0050126C"/>
    <w:rsid w:val="00507B3D"/>
    <w:rsid w:val="0051192E"/>
    <w:rsid w:val="0051313D"/>
    <w:rsid w:val="00514853"/>
    <w:rsid w:val="005151CF"/>
    <w:rsid w:val="00516467"/>
    <w:rsid w:val="00520522"/>
    <w:rsid w:val="005236E7"/>
    <w:rsid w:val="00524DFB"/>
    <w:rsid w:val="005267D8"/>
    <w:rsid w:val="00526872"/>
    <w:rsid w:val="00530BDD"/>
    <w:rsid w:val="0053553B"/>
    <w:rsid w:val="0053706A"/>
    <w:rsid w:val="00540613"/>
    <w:rsid w:val="00540DCE"/>
    <w:rsid w:val="00541E6B"/>
    <w:rsid w:val="00541F5D"/>
    <w:rsid w:val="00544699"/>
    <w:rsid w:val="005472DE"/>
    <w:rsid w:val="00550518"/>
    <w:rsid w:val="005524E7"/>
    <w:rsid w:val="00553330"/>
    <w:rsid w:val="00563941"/>
    <w:rsid w:val="00565403"/>
    <w:rsid w:val="0057167D"/>
    <w:rsid w:val="00575B64"/>
    <w:rsid w:val="00576236"/>
    <w:rsid w:val="0058122D"/>
    <w:rsid w:val="00583388"/>
    <w:rsid w:val="00593C9E"/>
    <w:rsid w:val="005A00F5"/>
    <w:rsid w:val="005A3FAD"/>
    <w:rsid w:val="005A7174"/>
    <w:rsid w:val="005B37FB"/>
    <w:rsid w:val="005B5AEE"/>
    <w:rsid w:val="005C44DB"/>
    <w:rsid w:val="005C4CA0"/>
    <w:rsid w:val="005C4EB1"/>
    <w:rsid w:val="005C59D1"/>
    <w:rsid w:val="005C700A"/>
    <w:rsid w:val="005C75B7"/>
    <w:rsid w:val="005D0824"/>
    <w:rsid w:val="005D0832"/>
    <w:rsid w:val="005D7D4D"/>
    <w:rsid w:val="005E2CEC"/>
    <w:rsid w:val="005E3231"/>
    <w:rsid w:val="005E5F7B"/>
    <w:rsid w:val="005E74E1"/>
    <w:rsid w:val="005F4264"/>
    <w:rsid w:val="005F7BA0"/>
    <w:rsid w:val="00600940"/>
    <w:rsid w:val="006024D5"/>
    <w:rsid w:val="00604340"/>
    <w:rsid w:val="006114D4"/>
    <w:rsid w:val="006120DD"/>
    <w:rsid w:val="0061281D"/>
    <w:rsid w:val="00613705"/>
    <w:rsid w:val="00616BAB"/>
    <w:rsid w:val="00617C77"/>
    <w:rsid w:val="0062754F"/>
    <w:rsid w:val="00630391"/>
    <w:rsid w:val="00630E5A"/>
    <w:rsid w:val="006325F5"/>
    <w:rsid w:val="0063326B"/>
    <w:rsid w:val="006339B1"/>
    <w:rsid w:val="00633B03"/>
    <w:rsid w:val="00634CEA"/>
    <w:rsid w:val="00640B45"/>
    <w:rsid w:val="0064230F"/>
    <w:rsid w:val="00644D74"/>
    <w:rsid w:val="00645E1F"/>
    <w:rsid w:val="00647473"/>
    <w:rsid w:val="00651260"/>
    <w:rsid w:val="00653307"/>
    <w:rsid w:val="006538A7"/>
    <w:rsid w:val="00655E1E"/>
    <w:rsid w:val="00663EC4"/>
    <w:rsid w:val="00665B2B"/>
    <w:rsid w:val="00670DFD"/>
    <w:rsid w:val="0067213B"/>
    <w:rsid w:val="00672CFF"/>
    <w:rsid w:val="006734AE"/>
    <w:rsid w:val="00675E79"/>
    <w:rsid w:val="0068070C"/>
    <w:rsid w:val="00680E2E"/>
    <w:rsid w:val="00681EDC"/>
    <w:rsid w:val="0068257C"/>
    <w:rsid w:val="00682F56"/>
    <w:rsid w:val="00683964"/>
    <w:rsid w:val="0069158D"/>
    <w:rsid w:val="0069236D"/>
    <w:rsid w:val="00692A22"/>
    <w:rsid w:val="0069690E"/>
    <w:rsid w:val="00697EE2"/>
    <w:rsid w:val="006A1A15"/>
    <w:rsid w:val="006A40D6"/>
    <w:rsid w:val="006B0C90"/>
    <w:rsid w:val="006B2400"/>
    <w:rsid w:val="006B45BE"/>
    <w:rsid w:val="006B5360"/>
    <w:rsid w:val="006C3570"/>
    <w:rsid w:val="006C6DFF"/>
    <w:rsid w:val="006C7973"/>
    <w:rsid w:val="006D0BE3"/>
    <w:rsid w:val="006D1C7C"/>
    <w:rsid w:val="006D2573"/>
    <w:rsid w:val="006D59CF"/>
    <w:rsid w:val="006D6FE8"/>
    <w:rsid w:val="006F30B5"/>
    <w:rsid w:val="006F3231"/>
    <w:rsid w:val="006F6C7E"/>
    <w:rsid w:val="006F7AA4"/>
    <w:rsid w:val="00700C9E"/>
    <w:rsid w:val="00706634"/>
    <w:rsid w:val="0071450D"/>
    <w:rsid w:val="00715623"/>
    <w:rsid w:val="00716562"/>
    <w:rsid w:val="00721C6E"/>
    <w:rsid w:val="00731BC9"/>
    <w:rsid w:val="00732A70"/>
    <w:rsid w:val="00733969"/>
    <w:rsid w:val="00742174"/>
    <w:rsid w:val="0074383F"/>
    <w:rsid w:val="00744D76"/>
    <w:rsid w:val="00746405"/>
    <w:rsid w:val="007500EC"/>
    <w:rsid w:val="00756229"/>
    <w:rsid w:val="00756400"/>
    <w:rsid w:val="007576AD"/>
    <w:rsid w:val="00762613"/>
    <w:rsid w:val="00762C77"/>
    <w:rsid w:val="007668C5"/>
    <w:rsid w:val="00783E0F"/>
    <w:rsid w:val="007901A9"/>
    <w:rsid w:val="007909E9"/>
    <w:rsid w:val="00794A83"/>
    <w:rsid w:val="007A05BE"/>
    <w:rsid w:val="007A20D0"/>
    <w:rsid w:val="007A413A"/>
    <w:rsid w:val="007A47DF"/>
    <w:rsid w:val="007A4E32"/>
    <w:rsid w:val="007A5A59"/>
    <w:rsid w:val="007A626C"/>
    <w:rsid w:val="007B1085"/>
    <w:rsid w:val="007B143E"/>
    <w:rsid w:val="007B5130"/>
    <w:rsid w:val="007C0097"/>
    <w:rsid w:val="007C284A"/>
    <w:rsid w:val="007C29D0"/>
    <w:rsid w:val="007C7981"/>
    <w:rsid w:val="007D0BDC"/>
    <w:rsid w:val="007D1420"/>
    <w:rsid w:val="007D4957"/>
    <w:rsid w:val="007D5AB0"/>
    <w:rsid w:val="007E29F3"/>
    <w:rsid w:val="007E35E9"/>
    <w:rsid w:val="007E48D5"/>
    <w:rsid w:val="007E5355"/>
    <w:rsid w:val="007E5745"/>
    <w:rsid w:val="007E7BAF"/>
    <w:rsid w:val="007F0F5A"/>
    <w:rsid w:val="007F269A"/>
    <w:rsid w:val="007F28D0"/>
    <w:rsid w:val="0080369E"/>
    <w:rsid w:val="00804065"/>
    <w:rsid w:val="00807280"/>
    <w:rsid w:val="00813251"/>
    <w:rsid w:val="00816846"/>
    <w:rsid w:val="008212B2"/>
    <w:rsid w:val="00821397"/>
    <w:rsid w:val="0082221B"/>
    <w:rsid w:val="008273F1"/>
    <w:rsid w:val="00831D0A"/>
    <w:rsid w:val="00840E2A"/>
    <w:rsid w:val="00843609"/>
    <w:rsid w:val="00843FBF"/>
    <w:rsid w:val="00847265"/>
    <w:rsid w:val="00847460"/>
    <w:rsid w:val="00850484"/>
    <w:rsid w:val="00856B62"/>
    <w:rsid w:val="008573A8"/>
    <w:rsid w:val="00864CBE"/>
    <w:rsid w:val="00867AEF"/>
    <w:rsid w:val="008720F6"/>
    <w:rsid w:val="00875FFD"/>
    <w:rsid w:val="00880235"/>
    <w:rsid w:val="008822E4"/>
    <w:rsid w:val="00883128"/>
    <w:rsid w:val="00886BC6"/>
    <w:rsid w:val="0089020D"/>
    <w:rsid w:val="008935BE"/>
    <w:rsid w:val="0089771F"/>
    <w:rsid w:val="00897DEF"/>
    <w:rsid w:val="008A014B"/>
    <w:rsid w:val="008A1294"/>
    <w:rsid w:val="008A2740"/>
    <w:rsid w:val="008B129F"/>
    <w:rsid w:val="008B666F"/>
    <w:rsid w:val="008C3F7A"/>
    <w:rsid w:val="008C591A"/>
    <w:rsid w:val="008D14C8"/>
    <w:rsid w:val="008D2DFE"/>
    <w:rsid w:val="008D3FA3"/>
    <w:rsid w:val="008D46DB"/>
    <w:rsid w:val="008E1C04"/>
    <w:rsid w:val="008E35D0"/>
    <w:rsid w:val="008E3942"/>
    <w:rsid w:val="008E5714"/>
    <w:rsid w:val="008E5D32"/>
    <w:rsid w:val="008E67F7"/>
    <w:rsid w:val="008F662F"/>
    <w:rsid w:val="00900829"/>
    <w:rsid w:val="00903183"/>
    <w:rsid w:val="0091043C"/>
    <w:rsid w:val="0091195A"/>
    <w:rsid w:val="009227E4"/>
    <w:rsid w:val="009249F8"/>
    <w:rsid w:val="009262B4"/>
    <w:rsid w:val="00926E0E"/>
    <w:rsid w:val="0093204E"/>
    <w:rsid w:val="009337B5"/>
    <w:rsid w:val="009516C5"/>
    <w:rsid w:val="00954CFA"/>
    <w:rsid w:val="00956E84"/>
    <w:rsid w:val="009661D9"/>
    <w:rsid w:val="00971485"/>
    <w:rsid w:val="00971B4B"/>
    <w:rsid w:val="00973F25"/>
    <w:rsid w:val="00974D8C"/>
    <w:rsid w:val="00992BC1"/>
    <w:rsid w:val="00995650"/>
    <w:rsid w:val="00995A4F"/>
    <w:rsid w:val="009A1AA5"/>
    <w:rsid w:val="009A1E47"/>
    <w:rsid w:val="009A2B5D"/>
    <w:rsid w:val="009A4A0B"/>
    <w:rsid w:val="009A6BC1"/>
    <w:rsid w:val="009A73F8"/>
    <w:rsid w:val="009B3F1E"/>
    <w:rsid w:val="009B541B"/>
    <w:rsid w:val="009C0A52"/>
    <w:rsid w:val="009C3C07"/>
    <w:rsid w:val="009C52AA"/>
    <w:rsid w:val="009D241B"/>
    <w:rsid w:val="009D559E"/>
    <w:rsid w:val="009D5DF3"/>
    <w:rsid w:val="009E00D6"/>
    <w:rsid w:val="009E167E"/>
    <w:rsid w:val="009E3476"/>
    <w:rsid w:val="009E6B21"/>
    <w:rsid w:val="009F1875"/>
    <w:rsid w:val="009F5E4A"/>
    <w:rsid w:val="00A00CA7"/>
    <w:rsid w:val="00A0520F"/>
    <w:rsid w:val="00A06F8F"/>
    <w:rsid w:val="00A11C72"/>
    <w:rsid w:val="00A12929"/>
    <w:rsid w:val="00A12C8E"/>
    <w:rsid w:val="00A132BD"/>
    <w:rsid w:val="00A133BF"/>
    <w:rsid w:val="00A1670D"/>
    <w:rsid w:val="00A211A5"/>
    <w:rsid w:val="00A2120E"/>
    <w:rsid w:val="00A21365"/>
    <w:rsid w:val="00A25C69"/>
    <w:rsid w:val="00A26466"/>
    <w:rsid w:val="00A313FA"/>
    <w:rsid w:val="00A31FB1"/>
    <w:rsid w:val="00A34B3A"/>
    <w:rsid w:val="00A35B1C"/>
    <w:rsid w:val="00A363C4"/>
    <w:rsid w:val="00A43631"/>
    <w:rsid w:val="00A47617"/>
    <w:rsid w:val="00A53527"/>
    <w:rsid w:val="00A563CF"/>
    <w:rsid w:val="00A60384"/>
    <w:rsid w:val="00A6272B"/>
    <w:rsid w:val="00A64C0C"/>
    <w:rsid w:val="00A64C33"/>
    <w:rsid w:val="00A66D6F"/>
    <w:rsid w:val="00A70567"/>
    <w:rsid w:val="00A71FEE"/>
    <w:rsid w:val="00A7291B"/>
    <w:rsid w:val="00A777C1"/>
    <w:rsid w:val="00A8169A"/>
    <w:rsid w:val="00A860CB"/>
    <w:rsid w:val="00A8688E"/>
    <w:rsid w:val="00A96E51"/>
    <w:rsid w:val="00AA1EB3"/>
    <w:rsid w:val="00AA31DB"/>
    <w:rsid w:val="00AA4BD0"/>
    <w:rsid w:val="00AA5FCF"/>
    <w:rsid w:val="00AA641E"/>
    <w:rsid w:val="00AB0259"/>
    <w:rsid w:val="00AB46AA"/>
    <w:rsid w:val="00AB4C8A"/>
    <w:rsid w:val="00AB67D0"/>
    <w:rsid w:val="00AC284E"/>
    <w:rsid w:val="00AD1BAE"/>
    <w:rsid w:val="00AD360A"/>
    <w:rsid w:val="00AD37A4"/>
    <w:rsid w:val="00AD3B85"/>
    <w:rsid w:val="00AD44AF"/>
    <w:rsid w:val="00AD59A8"/>
    <w:rsid w:val="00AE2681"/>
    <w:rsid w:val="00AE3438"/>
    <w:rsid w:val="00AE3980"/>
    <w:rsid w:val="00AE5532"/>
    <w:rsid w:val="00AE5FE1"/>
    <w:rsid w:val="00AE60C0"/>
    <w:rsid w:val="00AE752C"/>
    <w:rsid w:val="00AF352F"/>
    <w:rsid w:val="00AF3CB1"/>
    <w:rsid w:val="00B03371"/>
    <w:rsid w:val="00B04720"/>
    <w:rsid w:val="00B04AD5"/>
    <w:rsid w:val="00B05D34"/>
    <w:rsid w:val="00B06EFB"/>
    <w:rsid w:val="00B109CC"/>
    <w:rsid w:val="00B14828"/>
    <w:rsid w:val="00B16166"/>
    <w:rsid w:val="00B16302"/>
    <w:rsid w:val="00B229C5"/>
    <w:rsid w:val="00B25723"/>
    <w:rsid w:val="00B262E5"/>
    <w:rsid w:val="00B26B6E"/>
    <w:rsid w:val="00B26D73"/>
    <w:rsid w:val="00B3532A"/>
    <w:rsid w:val="00B35C39"/>
    <w:rsid w:val="00B42941"/>
    <w:rsid w:val="00B436CE"/>
    <w:rsid w:val="00B540E9"/>
    <w:rsid w:val="00B570CC"/>
    <w:rsid w:val="00B605ED"/>
    <w:rsid w:val="00B6165A"/>
    <w:rsid w:val="00B625C0"/>
    <w:rsid w:val="00B6447A"/>
    <w:rsid w:val="00B644D8"/>
    <w:rsid w:val="00B65AD9"/>
    <w:rsid w:val="00B66549"/>
    <w:rsid w:val="00B67EB2"/>
    <w:rsid w:val="00B70B41"/>
    <w:rsid w:val="00B73CB7"/>
    <w:rsid w:val="00B74ECF"/>
    <w:rsid w:val="00B8110E"/>
    <w:rsid w:val="00B87A72"/>
    <w:rsid w:val="00B916BB"/>
    <w:rsid w:val="00B9489B"/>
    <w:rsid w:val="00B957C9"/>
    <w:rsid w:val="00B95BC9"/>
    <w:rsid w:val="00B95D3A"/>
    <w:rsid w:val="00B95D84"/>
    <w:rsid w:val="00B97AE6"/>
    <w:rsid w:val="00BA33BF"/>
    <w:rsid w:val="00BA5734"/>
    <w:rsid w:val="00BA6DE2"/>
    <w:rsid w:val="00BA72DB"/>
    <w:rsid w:val="00BA73BC"/>
    <w:rsid w:val="00BA764E"/>
    <w:rsid w:val="00BB1271"/>
    <w:rsid w:val="00BB22CA"/>
    <w:rsid w:val="00BB2EAC"/>
    <w:rsid w:val="00BB353B"/>
    <w:rsid w:val="00BB4712"/>
    <w:rsid w:val="00BB5468"/>
    <w:rsid w:val="00BC188C"/>
    <w:rsid w:val="00BC549A"/>
    <w:rsid w:val="00BC6096"/>
    <w:rsid w:val="00BC6C82"/>
    <w:rsid w:val="00BC6D2A"/>
    <w:rsid w:val="00BD0AFB"/>
    <w:rsid w:val="00BD209D"/>
    <w:rsid w:val="00BD5BB6"/>
    <w:rsid w:val="00BD7264"/>
    <w:rsid w:val="00BE0373"/>
    <w:rsid w:val="00BE2687"/>
    <w:rsid w:val="00BE5D6C"/>
    <w:rsid w:val="00BE5F1E"/>
    <w:rsid w:val="00BE73BE"/>
    <w:rsid w:val="00BF03D6"/>
    <w:rsid w:val="00BF114A"/>
    <w:rsid w:val="00BF23CC"/>
    <w:rsid w:val="00BF6B36"/>
    <w:rsid w:val="00BF7D9B"/>
    <w:rsid w:val="00C01806"/>
    <w:rsid w:val="00C0193D"/>
    <w:rsid w:val="00C043D7"/>
    <w:rsid w:val="00C04DF4"/>
    <w:rsid w:val="00C05513"/>
    <w:rsid w:val="00C05FE7"/>
    <w:rsid w:val="00C06CBA"/>
    <w:rsid w:val="00C07ED5"/>
    <w:rsid w:val="00C12FEE"/>
    <w:rsid w:val="00C15641"/>
    <w:rsid w:val="00C2239D"/>
    <w:rsid w:val="00C23BDA"/>
    <w:rsid w:val="00C30862"/>
    <w:rsid w:val="00C30C03"/>
    <w:rsid w:val="00C315B9"/>
    <w:rsid w:val="00C36007"/>
    <w:rsid w:val="00C413B9"/>
    <w:rsid w:val="00C42821"/>
    <w:rsid w:val="00C50062"/>
    <w:rsid w:val="00C53B56"/>
    <w:rsid w:val="00C55B24"/>
    <w:rsid w:val="00C55CA3"/>
    <w:rsid w:val="00C568EB"/>
    <w:rsid w:val="00C56FA8"/>
    <w:rsid w:val="00C6212A"/>
    <w:rsid w:val="00C653B6"/>
    <w:rsid w:val="00C66C3F"/>
    <w:rsid w:val="00C673FD"/>
    <w:rsid w:val="00C71146"/>
    <w:rsid w:val="00C738A6"/>
    <w:rsid w:val="00C7434F"/>
    <w:rsid w:val="00C80B08"/>
    <w:rsid w:val="00C8258F"/>
    <w:rsid w:val="00C87C64"/>
    <w:rsid w:val="00C90AE9"/>
    <w:rsid w:val="00C93F08"/>
    <w:rsid w:val="00C9580F"/>
    <w:rsid w:val="00C97FA7"/>
    <w:rsid w:val="00CA017B"/>
    <w:rsid w:val="00CA57F4"/>
    <w:rsid w:val="00CB07A2"/>
    <w:rsid w:val="00CB2101"/>
    <w:rsid w:val="00CB7BEE"/>
    <w:rsid w:val="00CC7A36"/>
    <w:rsid w:val="00CD2BFB"/>
    <w:rsid w:val="00CD39D8"/>
    <w:rsid w:val="00CD690B"/>
    <w:rsid w:val="00CD7732"/>
    <w:rsid w:val="00CE155E"/>
    <w:rsid w:val="00CE41DF"/>
    <w:rsid w:val="00CE48BE"/>
    <w:rsid w:val="00CE6088"/>
    <w:rsid w:val="00CE7663"/>
    <w:rsid w:val="00CF669B"/>
    <w:rsid w:val="00D004DA"/>
    <w:rsid w:val="00D041C7"/>
    <w:rsid w:val="00D04494"/>
    <w:rsid w:val="00D12324"/>
    <w:rsid w:val="00D1410F"/>
    <w:rsid w:val="00D15899"/>
    <w:rsid w:val="00D20CBD"/>
    <w:rsid w:val="00D21087"/>
    <w:rsid w:val="00D21B37"/>
    <w:rsid w:val="00D22B6C"/>
    <w:rsid w:val="00D2431F"/>
    <w:rsid w:val="00D246E5"/>
    <w:rsid w:val="00D24E21"/>
    <w:rsid w:val="00D2588F"/>
    <w:rsid w:val="00D30871"/>
    <w:rsid w:val="00D31F7C"/>
    <w:rsid w:val="00D34FD5"/>
    <w:rsid w:val="00D41521"/>
    <w:rsid w:val="00D42545"/>
    <w:rsid w:val="00D43195"/>
    <w:rsid w:val="00D45EE4"/>
    <w:rsid w:val="00D466EB"/>
    <w:rsid w:val="00D47191"/>
    <w:rsid w:val="00D47A14"/>
    <w:rsid w:val="00D50B6E"/>
    <w:rsid w:val="00D575E6"/>
    <w:rsid w:val="00D6001C"/>
    <w:rsid w:val="00D7205C"/>
    <w:rsid w:val="00D72320"/>
    <w:rsid w:val="00D723B3"/>
    <w:rsid w:val="00D74EF1"/>
    <w:rsid w:val="00D754B1"/>
    <w:rsid w:val="00D8158B"/>
    <w:rsid w:val="00D8429F"/>
    <w:rsid w:val="00D858CD"/>
    <w:rsid w:val="00D93C8A"/>
    <w:rsid w:val="00D948B5"/>
    <w:rsid w:val="00D94F44"/>
    <w:rsid w:val="00DA096C"/>
    <w:rsid w:val="00DA1A85"/>
    <w:rsid w:val="00DA1ABD"/>
    <w:rsid w:val="00DA22CB"/>
    <w:rsid w:val="00DA7111"/>
    <w:rsid w:val="00DA7BA5"/>
    <w:rsid w:val="00DE2245"/>
    <w:rsid w:val="00DE3312"/>
    <w:rsid w:val="00DE6AB5"/>
    <w:rsid w:val="00DF1509"/>
    <w:rsid w:val="00DF55E8"/>
    <w:rsid w:val="00DF7AB2"/>
    <w:rsid w:val="00E06ABB"/>
    <w:rsid w:val="00E07DA9"/>
    <w:rsid w:val="00E11199"/>
    <w:rsid w:val="00E1379E"/>
    <w:rsid w:val="00E1553F"/>
    <w:rsid w:val="00E17517"/>
    <w:rsid w:val="00E2222E"/>
    <w:rsid w:val="00E23BFA"/>
    <w:rsid w:val="00E26416"/>
    <w:rsid w:val="00E26D37"/>
    <w:rsid w:val="00E31D75"/>
    <w:rsid w:val="00E34880"/>
    <w:rsid w:val="00E34BDF"/>
    <w:rsid w:val="00E4000A"/>
    <w:rsid w:val="00E47502"/>
    <w:rsid w:val="00E5060C"/>
    <w:rsid w:val="00E5187A"/>
    <w:rsid w:val="00E51B9E"/>
    <w:rsid w:val="00E51F5F"/>
    <w:rsid w:val="00E57033"/>
    <w:rsid w:val="00E57C57"/>
    <w:rsid w:val="00E60A29"/>
    <w:rsid w:val="00E635B2"/>
    <w:rsid w:val="00E63E4F"/>
    <w:rsid w:val="00E671CE"/>
    <w:rsid w:val="00E7092B"/>
    <w:rsid w:val="00E7565E"/>
    <w:rsid w:val="00E85622"/>
    <w:rsid w:val="00E915CE"/>
    <w:rsid w:val="00EA012E"/>
    <w:rsid w:val="00EA0F42"/>
    <w:rsid w:val="00EA1EE7"/>
    <w:rsid w:val="00EA4DEC"/>
    <w:rsid w:val="00EB109C"/>
    <w:rsid w:val="00EB7379"/>
    <w:rsid w:val="00EC042E"/>
    <w:rsid w:val="00EC069E"/>
    <w:rsid w:val="00EC0729"/>
    <w:rsid w:val="00EC32CC"/>
    <w:rsid w:val="00EC7B51"/>
    <w:rsid w:val="00EC7BF3"/>
    <w:rsid w:val="00ED0B4E"/>
    <w:rsid w:val="00ED0FEA"/>
    <w:rsid w:val="00ED1866"/>
    <w:rsid w:val="00ED2976"/>
    <w:rsid w:val="00ED4EA6"/>
    <w:rsid w:val="00ED6B9D"/>
    <w:rsid w:val="00ED744F"/>
    <w:rsid w:val="00ED757E"/>
    <w:rsid w:val="00EE1F2E"/>
    <w:rsid w:val="00EE21C3"/>
    <w:rsid w:val="00EE2A2F"/>
    <w:rsid w:val="00EE51DC"/>
    <w:rsid w:val="00EE53E6"/>
    <w:rsid w:val="00EE6602"/>
    <w:rsid w:val="00F02E6B"/>
    <w:rsid w:val="00F05202"/>
    <w:rsid w:val="00F06142"/>
    <w:rsid w:val="00F121CC"/>
    <w:rsid w:val="00F1220C"/>
    <w:rsid w:val="00F13128"/>
    <w:rsid w:val="00F136D7"/>
    <w:rsid w:val="00F17607"/>
    <w:rsid w:val="00F17DDF"/>
    <w:rsid w:val="00F204EE"/>
    <w:rsid w:val="00F2061A"/>
    <w:rsid w:val="00F20636"/>
    <w:rsid w:val="00F221FD"/>
    <w:rsid w:val="00F30AA4"/>
    <w:rsid w:val="00F34931"/>
    <w:rsid w:val="00F3579A"/>
    <w:rsid w:val="00F36AEA"/>
    <w:rsid w:val="00F36E59"/>
    <w:rsid w:val="00F47538"/>
    <w:rsid w:val="00F5347E"/>
    <w:rsid w:val="00F541FC"/>
    <w:rsid w:val="00F61D50"/>
    <w:rsid w:val="00F657FB"/>
    <w:rsid w:val="00F67B33"/>
    <w:rsid w:val="00F67DCA"/>
    <w:rsid w:val="00F71F6B"/>
    <w:rsid w:val="00F77242"/>
    <w:rsid w:val="00F8049E"/>
    <w:rsid w:val="00F8051C"/>
    <w:rsid w:val="00F80B60"/>
    <w:rsid w:val="00F82743"/>
    <w:rsid w:val="00F8282F"/>
    <w:rsid w:val="00F871F0"/>
    <w:rsid w:val="00F87D9A"/>
    <w:rsid w:val="00F932E8"/>
    <w:rsid w:val="00F963C2"/>
    <w:rsid w:val="00FA34F2"/>
    <w:rsid w:val="00FA59BE"/>
    <w:rsid w:val="00FA5C3D"/>
    <w:rsid w:val="00FB289D"/>
    <w:rsid w:val="00FB2EBC"/>
    <w:rsid w:val="00FB302D"/>
    <w:rsid w:val="00FC0D9A"/>
    <w:rsid w:val="00FC4124"/>
    <w:rsid w:val="00FC5939"/>
    <w:rsid w:val="00FC651C"/>
    <w:rsid w:val="00FD1F3F"/>
    <w:rsid w:val="00FD21DF"/>
    <w:rsid w:val="00FE2F74"/>
    <w:rsid w:val="00FE38ED"/>
    <w:rsid w:val="00FE514D"/>
    <w:rsid w:val="00FE53EE"/>
    <w:rsid w:val="00FE645C"/>
    <w:rsid w:val="00FF7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487EED"/>
  <w15:chartTrackingRefBased/>
  <w15:docId w15:val="{15834A37-91E0-4FB1-963E-750B5D77A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F662F"/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F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2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58F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52F6F"/>
    <w:pPr>
      <w:spacing w:after="200" w:line="240" w:lineRule="auto"/>
    </w:pPr>
    <w:rPr>
      <w:i/>
      <w:iCs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96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6E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6E51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6E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6E51"/>
    <w:rPr>
      <w:rFonts w:asciiTheme="majorBidi" w:hAnsiTheme="majorBid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F233A"/>
    <w:rPr>
      <w:color w:val="808080"/>
    </w:rPr>
  </w:style>
  <w:style w:type="table" w:styleId="TableGrid">
    <w:name w:val="Table Grid"/>
    <w:basedOn w:val="TableNormal"/>
    <w:uiPriority w:val="39"/>
    <w:rsid w:val="00C500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3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C9E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593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C9E"/>
    <w:rPr>
      <w:rFonts w:asciiTheme="majorBidi" w:hAnsiTheme="majorBidi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63326B"/>
    <w:rPr>
      <w:color w:val="0000FF"/>
      <w:u w:val="single"/>
    </w:rPr>
  </w:style>
  <w:style w:type="paragraph" w:styleId="Revision">
    <w:name w:val="Revision"/>
    <w:hidden/>
    <w:uiPriority w:val="99"/>
    <w:semiHidden/>
    <w:rsid w:val="007C29D0"/>
    <w:pPr>
      <w:spacing w:after="0" w:line="240" w:lineRule="auto"/>
    </w:pPr>
    <w:rPr>
      <w:rFonts w:asciiTheme="majorBidi" w:hAnsiTheme="majorBidi"/>
      <w:sz w:val="24"/>
    </w:rPr>
  </w:style>
  <w:style w:type="character" w:customStyle="1" w:styleId="mjxassistivemathml">
    <w:name w:val="mjx_assistive_mathml"/>
    <w:basedOn w:val="DefaultParagraphFont"/>
    <w:rsid w:val="00BE2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4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A7A2A26072447B9DE5F13960D43E2" ma:contentTypeVersion="10" ma:contentTypeDescription="Create a new document." ma:contentTypeScope="" ma:versionID="a683252e8609bc3d883320907c72d1a1">
  <xsd:schema xmlns:xsd="http://www.w3.org/2001/XMLSchema" xmlns:xs="http://www.w3.org/2001/XMLSchema" xmlns:p="http://schemas.microsoft.com/office/2006/metadata/properties" xmlns:ns3="7ce8b9d9-d5c7-4d32-95c9-defcf3e774fd" xmlns:ns4="58a3f06a-c3c2-4ecb-a20f-d0536a9733a4" targetNamespace="http://schemas.microsoft.com/office/2006/metadata/properties" ma:root="true" ma:fieldsID="094d8901ddcdf8be5a847211b83054f0" ns3:_="" ns4:_="">
    <xsd:import namespace="7ce8b9d9-d5c7-4d32-95c9-defcf3e774fd"/>
    <xsd:import namespace="58a3f06a-c3c2-4ecb-a20f-d0536a9733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e8b9d9-d5c7-4d32-95c9-defcf3e774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3f06a-c3c2-4ecb-a20f-d0536a9733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2A7A5-C2FE-4F3C-9C58-4FB6715E5E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6EDF9B-A8DF-4BDD-82A4-94D42C997A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e8b9d9-d5c7-4d32-95c9-defcf3e774fd"/>
    <ds:schemaRef ds:uri="58a3f06a-c3c2-4ecb-a20f-d0536a9733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AE2890-3C48-4E4C-B0C4-95C2794934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7EF46B-274F-4B6C-B229-86C031A3D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 El Elmi</dc:creator>
  <cp:keywords/>
  <dc:description/>
  <cp:lastModifiedBy>Asma El Elmi</cp:lastModifiedBy>
  <cp:revision>7</cp:revision>
  <cp:lastPrinted>2020-01-16T21:40:00Z</cp:lastPrinted>
  <dcterms:created xsi:type="dcterms:W3CDTF">2020-02-01T11:53:00Z</dcterms:created>
  <dcterms:modified xsi:type="dcterms:W3CDTF">2020-02-0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A7A2A26072447B9DE5F13960D43E2</vt:lpwstr>
  </property>
  <property fmtid="{D5CDD505-2E9C-101B-9397-08002B2CF9AE}" pid="3" name="Mendeley Recent Style Id 0_1">
    <vt:lpwstr>http://www.zotero.org/styles/acs-biomaterials-science-and-engineering</vt:lpwstr>
  </property>
  <property fmtid="{D5CDD505-2E9C-101B-9397-08002B2CF9AE}" pid="4" name="Mendeley Recent Style Name 0_1">
    <vt:lpwstr>ACS Biomaterials Science &amp; Engineering</vt:lpwstr>
  </property>
  <property fmtid="{D5CDD505-2E9C-101B-9397-08002B2CF9AE}" pid="5" name="Mendeley Recent Style Id 1_1">
    <vt:lpwstr>http://www.zotero.org/styles/american-medical-association</vt:lpwstr>
  </property>
  <property fmtid="{D5CDD505-2E9C-101B-9397-08002B2CF9AE}" pid="6" name="Mendeley Recent Style Name 1_1">
    <vt:lpwstr>American Medical Association</vt:lpwstr>
  </property>
  <property fmtid="{D5CDD505-2E9C-101B-9397-08002B2CF9AE}" pid="7" name="Mendeley Recent Style Id 2_1">
    <vt:lpwstr>http://www.zotero.org/styles/cambridge-university-press-author-date</vt:lpwstr>
  </property>
  <property fmtid="{D5CDD505-2E9C-101B-9397-08002B2CF9AE}" pid="8" name="Mendeley Recent Style Name 2_1">
    <vt:lpwstr>Cambridge University Press (author-date)</vt:lpwstr>
  </property>
  <property fmtid="{D5CDD505-2E9C-101B-9397-08002B2CF9AE}" pid="9" name="Mendeley Recent Style Id 3_1">
    <vt:lpwstr>http://www.zotero.org/styles/cambridge-university-press-numeric</vt:lpwstr>
  </property>
  <property fmtid="{D5CDD505-2E9C-101B-9397-08002B2CF9AE}" pid="10" name="Mendeley Recent Style Name 3_1">
    <vt:lpwstr>Cambridge University Press (numeric)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c3056c6b-3fd0-38eb-b0a7-e8d7ca07848b</vt:lpwstr>
  </property>
  <property fmtid="{D5CDD505-2E9C-101B-9397-08002B2CF9AE}" pid="25" name="Mendeley Citation Style_1">
    <vt:lpwstr>http://www.zotero.org/styles/cambridge-university-press-numeric</vt:lpwstr>
  </property>
</Properties>
</file>